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0FFEE" w14:textId="40BD1A12" w:rsidR="00A55C02" w:rsidRPr="002D0034" w:rsidRDefault="00A55C02" w:rsidP="00A55C02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HW</w:t>
      </w:r>
      <w:r w:rsidR="00D301DF">
        <w:rPr>
          <w:rFonts w:asciiTheme="majorHAnsi" w:eastAsiaTheme="majorHAnsi" w:hAnsiTheme="majorHAnsi" w:hint="eastAsia"/>
          <w:b/>
          <w:color w:val="000000" w:themeColor="text1"/>
          <w:szCs w:val="20"/>
        </w:rPr>
        <w:t>3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(Due 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date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July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.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1</w:t>
      </w:r>
      <w:r w:rsidR="00BF27B4">
        <w:rPr>
          <w:rFonts w:asciiTheme="majorHAnsi" w:eastAsiaTheme="majorHAnsi" w:hAnsiTheme="majorHAnsi"/>
          <w:b/>
          <w:color w:val="000000" w:themeColor="text1"/>
          <w:szCs w:val="20"/>
        </w:rPr>
        <w:t>4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PM </w:t>
      </w:r>
      <w:r w:rsidR="00223036">
        <w:rPr>
          <w:rFonts w:asciiTheme="majorHAnsi" w:eastAsiaTheme="majorHAnsi" w:hAnsiTheme="majorHAnsi"/>
          <w:b/>
          <w:color w:val="000000" w:themeColor="text1"/>
          <w:szCs w:val="20"/>
        </w:rPr>
        <w:t>19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:59, upload in web) </w:t>
      </w:r>
    </w:p>
    <w:p w14:paraId="08A73324" w14:textId="5B119554" w:rsidR="00A55C02" w:rsidRPr="002D0034" w:rsidRDefault="00A55C02" w:rsidP="00A55C02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Submit the homework named as HW</w:t>
      </w:r>
      <w:r w:rsidR="00BF27B4">
        <w:rPr>
          <w:rFonts w:asciiTheme="majorHAnsi" w:eastAsiaTheme="majorHAnsi" w:hAnsiTheme="majorHAnsi"/>
          <w:b/>
          <w:color w:val="000000" w:themeColor="text1"/>
          <w:szCs w:val="20"/>
        </w:rPr>
        <w:t>3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_이름.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doc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,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HW</w:t>
      </w:r>
      <w:r w:rsidR="00BF27B4">
        <w:rPr>
          <w:rFonts w:asciiTheme="majorHAnsi" w:eastAsiaTheme="majorHAnsi" w:hAnsiTheme="majorHAnsi"/>
          <w:b/>
          <w:color w:val="000000" w:themeColor="text1"/>
          <w:szCs w:val="20"/>
        </w:rPr>
        <w:t>3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_</w:t>
      </w:r>
      <w:proofErr w:type="gram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이름.R</w:t>
      </w:r>
      <w:proofErr w:type="gram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(코드도 첨부)</w:t>
      </w:r>
    </w:p>
    <w:p w14:paraId="2BBF9843" w14:textId="610CB44A" w:rsidR="00A55C02" w:rsidRPr="002D0034" w:rsidRDefault="00A55C02" w:rsidP="00274AD4">
      <w:pPr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3F6D667B" w14:textId="663E07A4" w:rsidR="00A55C02" w:rsidRPr="002D0034" w:rsidRDefault="00A55C02" w:rsidP="00274AD4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문제 </w:t>
      </w:r>
    </w:p>
    <w:p w14:paraId="32B71F72" w14:textId="33D351EA" w:rsidR="008D16EB" w:rsidRPr="002D0034" w:rsidRDefault="008D16EB" w:rsidP="008D16EB">
      <w:pPr>
        <w:pStyle w:val="a3"/>
        <w:numPr>
          <w:ilvl w:val="0"/>
          <w:numId w:val="21"/>
        </w:numPr>
        <w:ind w:leftChars="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데이터를 다루는 단계는 데이터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핸들링 -&gt; 데이터 탐색 -&gt; 통계적 모델링(통계모형, 기계학습, 인공지능)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의 순서로 이루어진다.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각 단계에서 이루어지는 분석을 각각 </w:t>
      </w:r>
      <w:r w:rsidR="00847E5B"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2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가지씩 예시로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드시오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.</w:t>
      </w:r>
    </w:p>
    <w:p w14:paraId="110FBCED" w14:textId="77777777" w:rsidR="002D0034" w:rsidRDefault="002D0034" w:rsidP="002D0034">
      <w:pPr>
        <w:pStyle w:val="a3"/>
        <w:ind w:leftChars="0" w:left="1157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4696E825" w14:textId="0C902608" w:rsidR="00A454EF" w:rsidRPr="002D0034" w:rsidRDefault="00847E5B" w:rsidP="002D0034">
      <w:pPr>
        <w:pStyle w:val="a3"/>
        <w:numPr>
          <w:ilvl w:val="0"/>
          <w:numId w:val="21"/>
        </w:numPr>
        <w:ind w:leftChars="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다음 분석들을 하는 경우 각각 필요한 분석 기법은 무엇인가?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T-test,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paired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t-test,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ANOVA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중 한 가지를 골라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적으시오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.</w:t>
      </w:r>
    </w:p>
    <w:p w14:paraId="1877611E" w14:textId="77777777" w:rsidR="00A454EF" w:rsidRPr="002D0034" w:rsidRDefault="00A454EF" w:rsidP="00A454EF">
      <w:pPr>
        <w:pStyle w:val="a3"/>
        <w:ind w:leftChars="0" w:left="1157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7FAE934A" w14:textId="4C832595" w:rsidR="00847E5B" w:rsidRDefault="00A454EF" w:rsidP="00A454EF">
      <w:pPr>
        <w:pStyle w:val="a3"/>
        <w:ind w:leftChars="0" w:left="1157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거주 국가에 따른 키 차이의 유의성 검정</w:t>
      </w:r>
      <w:r w:rsid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</w:p>
    <w:p w14:paraId="5E45A316" w14:textId="308E7AA7" w:rsidR="00741F41" w:rsidRPr="005C27E0" w:rsidRDefault="00741F41" w:rsidP="00A454EF">
      <w:pPr>
        <w:pStyle w:val="a3"/>
        <w:ind w:leftChars="0" w:left="1157"/>
        <w:rPr>
          <w:rFonts w:asciiTheme="majorHAnsi" w:eastAsiaTheme="majorHAnsi" w:hAnsiTheme="majorHAnsi"/>
          <w:b/>
          <w:color w:val="FF0000"/>
          <w:szCs w:val="20"/>
        </w:rPr>
      </w:pPr>
      <w:r w:rsidRPr="005C27E0">
        <w:rPr>
          <w:rFonts w:asciiTheme="majorHAnsi" w:eastAsiaTheme="majorHAnsi" w:hAnsiTheme="majorHAnsi" w:hint="eastAsia"/>
          <w:b/>
          <w:color w:val="FF0000"/>
          <w:szCs w:val="20"/>
        </w:rPr>
        <w:t>(ANOVA)</w:t>
      </w:r>
    </w:p>
    <w:p w14:paraId="7F6654B8" w14:textId="1A1C16B4" w:rsidR="00A454EF" w:rsidRDefault="00A454EF" w:rsidP="00A454EF">
      <w:pPr>
        <w:pStyle w:val="a3"/>
        <w:ind w:leftChars="0" w:left="1157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부부인 아내와 남편의 평균 수명의 차이의 유의성 검</w:t>
      </w:r>
      <w:r w:rsidR="001853E1">
        <w:rPr>
          <w:rFonts w:asciiTheme="majorHAnsi" w:eastAsiaTheme="majorHAnsi" w:hAnsiTheme="majorHAnsi" w:hint="eastAsia"/>
          <w:b/>
          <w:color w:val="000000" w:themeColor="text1"/>
          <w:szCs w:val="20"/>
        </w:rPr>
        <w:t>정</w:t>
      </w:r>
    </w:p>
    <w:p w14:paraId="429FBA4D" w14:textId="04BAFDAF" w:rsidR="00741F41" w:rsidRPr="005C27E0" w:rsidRDefault="00741F41" w:rsidP="00A454EF">
      <w:pPr>
        <w:pStyle w:val="a3"/>
        <w:ind w:leftChars="0" w:left="1157"/>
        <w:rPr>
          <w:rFonts w:asciiTheme="majorHAnsi" w:eastAsiaTheme="majorHAnsi" w:hAnsiTheme="majorHAnsi" w:hint="eastAsia"/>
          <w:b/>
          <w:color w:val="FF0000"/>
          <w:szCs w:val="20"/>
        </w:rPr>
      </w:pPr>
      <w:r w:rsidRPr="005C27E0">
        <w:rPr>
          <w:rFonts w:asciiTheme="majorHAnsi" w:eastAsiaTheme="majorHAnsi" w:hAnsiTheme="majorHAnsi" w:hint="eastAsia"/>
          <w:b/>
          <w:color w:val="FF0000"/>
          <w:szCs w:val="20"/>
        </w:rPr>
        <w:t>(</w:t>
      </w:r>
      <w:proofErr w:type="gramStart"/>
      <w:r w:rsidRPr="005C27E0">
        <w:rPr>
          <w:rFonts w:asciiTheme="majorHAnsi" w:eastAsiaTheme="majorHAnsi" w:hAnsiTheme="majorHAnsi" w:hint="eastAsia"/>
          <w:b/>
          <w:color w:val="FF0000"/>
          <w:szCs w:val="20"/>
        </w:rPr>
        <w:t>paired</w:t>
      </w:r>
      <w:proofErr w:type="gramEnd"/>
      <w:r w:rsidRPr="005C27E0">
        <w:rPr>
          <w:rFonts w:asciiTheme="majorHAnsi" w:eastAsiaTheme="majorHAnsi" w:hAnsiTheme="majorHAnsi"/>
          <w:b/>
          <w:color w:val="FF0000"/>
          <w:szCs w:val="20"/>
        </w:rPr>
        <w:t xml:space="preserve"> </w:t>
      </w:r>
      <w:r w:rsidRPr="005C27E0">
        <w:rPr>
          <w:rFonts w:asciiTheme="majorHAnsi" w:eastAsiaTheme="majorHAnsi" w:hAnsiTheme="majorHAnsi" w:hint="eastAsia"/>
          <w:b/>
          <w:color w:val="FF0000"/>
          <w:szCs w:val="20"/>
        </w:rPr>
        <w:t>T-test)</w:t>
      </w:r>
    </w:p>
    <w:p w14:paraId="1CA8CAA4" w14:textId="523127D0" w:rsidR="00847E5B" w:rsidRPr="002D0034" w:rsidRDefault="00847E5B" w:rsidP="00847E5B">
      <w:pPr>
        <w:pStyle w:val="a3"/>
        <w:ind w:leftChars="0" w:left="1157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남</w:t>
      </w:r>
      <w:r w:rsid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녀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평균 키 차이</w:t>
      </w:r>
      <w:r w:rsidR="00A454EF"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의 유의성 검정</w:t>
      </w:r>
      <w:r w:rsidR="00741F41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  <w:r w:rsidR="00741F41" w:rsidRPr="005C27E0">
        <w:rPr>
          <w:rFonts w:asciiTheme="majorHAnsi" w:eastAsiaTheme="majorHAnsi" w:hAnsiTheme="majorHAnsi" w:hint="eastAsia"/>
          <w:b/>
          <w:color w:val="FF0000"/>
          <w:szCs w:val="20"/>
        </w:rPr>
        <w:t>(ANOVA)</w:t>
      </w:r>
    </w:p>
    <w:p w14:paraId="2ECDC02A" w14:textId="684C88CF" w:rsidR="008D16EB" w:rsidRDefault="00847E5B" w:rsidP="00847E5B">
      <w:pPr>
        <w:pStyle w:val="a3"/>
        <w:ind w:leftChars="0" w:left="1157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손 크기와 평균 키 사이의 유의성 검정</w:t>
      </w:r>
      <w:r w:rsid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</w:p>
    <w:p w14:paraId="5B295B6B" w14:textId="5CA4F920" w:rsidR="00741F41" w:rsidRPr="005C27E0" w:rsidRDefault="00741F41" w:rsidP="00847E5B">
      <w:pPr>
        <w:pStyle w:val="a3"/>
        <w:ind w:leftChars="0" w:left="1157"/>
        <w:rPr>
          <w:rFonts w:asciiTheme="majorHAnsi" w:eastAsiaTheme="majorHAnsi" w:hAnsiTheme="majorHAnsi"/>
          <w:b/>
          <w:color w:val="FF0000"/>
          <w:szCs w:val="20"/>
        </w:rPr>
      </w:pPr>
      <w:r w:rsidRPr="005C27E0">
        <w:rPr>
          <w:rFonts w:asciiTheme="majorHAnsi" w:eastAsiaTheme="majorHAnsi" w:hAnsiTheme="majorHAnsi" w:hint="eastAsia"/>
          <w:b/>
          <w:color w:val="FF0000"/>
          <w:szCs w:val="20"/>
        </w:rPr>
        <w:t>(ANOVA)</w:t>
      </w:r>
    </w:p>
    <w:p w14:paraId="78B9A2DE" w14:textId="20DBF36F" w:rsidR="002D0034" w:rsidRPr="002D0034" w:rsidRDefault="002D0034" w:rsidP="002D0034">
      <w:pPr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441793DC" w14:textId="1C3E69A7" w:rsidR="00972BEF" w:rsidRDefault="0082437C" w:rsidP="00FC3AC8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실습</w:t>
      </w:r>
    </w:p>
    <w:p w14:paraId="2167E67D" w14:textId="6282EA6E" w:rsidR="002D0034" w:rsidRDefault="002D0034" w:rsidP="00FC3AC8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데이터설명 :</w:t>
      </w:r>
      <w:proofErr w:type="gramEnd"/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NSC2_M40_1000.csv (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환자의 상병내역을 기록한 표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)</w:t>
      </w:r>
    </w:p>
    <w:p w14:paraId="041ADEF4" w14:textId="77777777" w:rsidR="002D0034" w:rsidRPr="002D0034" w:rsidRDefault="002D0034" w:rsidP="002D0034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STD_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YYYY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환자의 방문연도</w:t>
      </w:r>
    </w:p>
    <w:p w14:paraId="15E7FB47" w14:textId="77777777" w:rsidR="002D0034" w:rsidRPr="002D0034" w:rsidRDefault="002D0034" w:rsidP="002D0034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RN_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INDI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환자의 고유번호</w:t>
      </w:r>
    </w:p>
    <w:p w14:paraId="7F9F94F3" w14:textId="77777777" w:rsidR="002D0034" w:rsidRPr="002D0034" w:rsidRDefault="002D0034" w:rsidP="002D0034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Number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환자의 방문횟수</w:t>
      </w:r>
    </w:p>
    <w:p w14:paraId="23D02B53" w14:textId="659C09AD" w:rsidR="002D0034" w:rsidRDefault="002D0034" w:rsidP="00FC3AC8">
      <w:pPr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397847E0" w14:textId="77777777" w:rsidR="00670F9D" w:rsidRDefault="00670F9D" w:rsidP="00670F9D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데이터설명 :</w:t>
      </w:r>
      <w:proofErr w:type="gramEnd"/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B0709">
        <w:rPr>
          <w:rFonts w:asciiTheme="majorHAnsi" w:eastAsiaTheme="majorHAnsi" w:hAnsiTheme="majorHAnsi"/>
          <w:b/>
          <w:color w:val="000000" w:themeColor="text1"/>
          <w:szCs w:val="20"/>
        </w:rPr>
        <w:t>NSC2_BNC_1000.csv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(</w:t>
      </w:r>
      <w:r w:rsidRP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건강보험 자격 및 보험료 표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)</w:t>
      </w:r>
    </w:p>
    <w:p w14:paraId="566A3AB5" w14:textId="77777777" w:rsidR="00670F9D" w:rsidRPr="002D0034" w:rsidRDefault="00670F9D" w:rsidP="00670F9D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lastRenderedPageBreak/>
        <w:t>STD_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YYYY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환자의 방문연도</w:t>
      </w:r>
    </w:p>
    <w:p w14:paraId="445B25E5" w14:textId="77777777" w:rsidR="00670F9D" w:rsidRPr="002D0034" w:rsidRDefault="00670F9D" w:rsidP="00670F9D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RN_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INDI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환자의 고유번호</w:t>
      </w:r>
    </w:p>
    <w:p w14:paraId="77C98A7E" w14:textId="77777777" w:rsidR="00670F9D" w:rsidRDefault="00670F9D" w:rsidP="00670F9D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SEX :</w:t>
      </w:r>
      <w:proofErr w:type="gramEnd"/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성별</w:t>
      </w:r>
    </w:p>
    <w:p w14:paraId="09D30ED8" w14:textId="77777777" w:rsidR="00670F9D" w:rsidRDefault="00670F9D" w:rsidP="00670F9D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GAINJA_</w:t>
      </w:r>
      <w:proofErr w:type="gramStart"/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TYPE :</w:t>
      </w:r>
      <w:proofErr w:type="gramEnd"/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가입자 타입</w:t>
      </w:r>
    </w:p>
    <w:p w14:paraId="00ED2CBE" w14:textId="77777777" w:rsidR="00670F9D" w:rsidRPr="00670F9D" w:rsidRDefault="00670F9D" w:rsidP="00670F9D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 w:rsidRP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기타 </w:t>
      </w:r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:</w:t>
      </w:r>
      <w:proofErr w:type="gramEnd"/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대상자의 사회경제적 변수</w:t>
      </w:r>
    </w:p>
    <w:p w14:paraId="2E2C295C" w14:textId="77777777" w:rsidR="002B0709" w:rsidRPr="00670F9D" w:rsidRDefault="002B0709" w:rsidP="00FC3AC8">
      <w:pPr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32CF75ED" w14:textId="34C68905" w:rsidR="002D0034" w:rsidRPr="002D0034" w:rsidRDefault="002D0034" w:rsidP="002D0034">
      <w:pPr>
        <w:pStyle w:val="a3"/>
        <w:numPr>
          <w:ilvl w:val="0"/>
          <w:numId w:val="22"/>
        </w:numPr>
        <w:ind w:leftChars="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다음 Step을 밟은 다음 문제를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해결하시오</w:t>
      </w:r>
      <w:proofErr w:type="spellEnd"/>
    </w:p>
    <w:p w14:paraId="5E38B136" w14:textId="34698343" w:rsidR="00847E5B" w:rsidRPr="002D0034" w:rsidRDefault="00847E5B" w:rsidP="002D0034">
      <w:pPr>
        <w:ind w:leftChars="200" w:left="400"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Step 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1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670F9D"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NSC2_M40_1000.csv 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에서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2002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년부터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2008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년까지의 연도별 환자의 방문횟수를 계산한다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.</w:t>
      </w:r>
      <w:r w:rsid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방문횟수를 number라는 변수로 만들어 </w:t>
      </w:r>
      <w:r w:rsidR="00831002">
        <w:rPr>
          <w:rFonts w:asciiTheme="majorHAnsi" w:eastAsiaTheme="majorHAnsi" w:hAnsiTheme="majorHAnsi" w:hint="eastAsia"/>
          <w:b/>
          <w:color w:val="000000" w:themeColor="text1"/>
          <w:szCs w:val="20"/>
        </w:rPr>
        <w:t>R</w:t>
      </w:r>
      <w:r w:rsidR="00831002">
        <w:rPr>
          <w:rFonts w:asciiTheme="majorHAnsi" w:eastAsiaTheme="majorHAnsi" w:hAnsiTheme="majorHAnsi"/>
          <w:b/>
          <w:color w:val="000000" w:themeColor="text1"/>
          <w:szCs w:val="20"/>
        </w:rPr>
        <w:t>N_INDI, STD_YYYY, number</w:t>
      </w:r>
      <w:r w:rsidR="00831002">
        <w:rPr>
          <w:rFonts w:asciiTheme="majorHAnsi" w:eastAsiaTheme="majorHAnsi" w:hAnsiTheme="majorHAnsi" w:hint="eastAsia"/>
          <w:b/>
          <w:color w:val="000000" w:themeColor="text1"/>
          <w:szCs w:val="20"/>
        </w:rPr>
        <w:t>를 c</w:t>
      </w:r>
      <w:r w:rsidR="00831002">
        <w:rPr>
          <w:rFonts w:asciiTheme="majorHAnsi" w:eastAsiaTheme="majorHAnsi" w:hAnsiTheme="majorHAnsi"/>
          <w:b/>
          <w:color w:val="000000" w:themeColor="text1"/>
          <w:szCs w:val="20"/>
        </w:rPr>
        <w:t>olumn</w:t>
      </w:r>
      <w:r w:rsidR="00831002">
        <w:rPr>
          <w:rFonts w:asciiTheme="majorHAnsi" w:eastAsiaTheme="majorHAnsi" w:hAnsiTheme="majorHAnsi" w:hint="eastAsia"/>
          <w:b/>
          <w:color w:val="000000" w:themeColor="text1"/>
          <w:szCs w:val="20"/>
        </w:rPr>
        <w:t>으로 가지는 새로운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  <w:r w:rsidR="00831002">
        <w:rPr>
          <w:rFonts w:asciiTheme="majorHAnsi" w:eastAsiaTheme="majorHAnsi" w:hAnsiTheme="majorHAnsi"/>
          <w:b/>
          <w:color w:val="000000" w:themeColor="text1"/>
          <w:szCs w:val="20"/>
        </w:rPr>
        <w:t>table</w:t>
      </w:r>
      <w:r w:rsidR="00831002">
        <w:rPr>
          <w:rFonts w:asciiTheme="majorHAnsi" w:eastAsiaTheme="majorHAnsi" w:hAnsiTheme="majorHAnsi" w:hint="eastAsia"/>
          <w:b/>
          <w:color w:val="000000" w:themeColor="text1"/>
          <w:szCs w:val="20"/>
        </w:rPr>
        <w:t>을 만들어라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.</w:t>
      </w:r>
    </w:p>
    <w:p w14:paraId="67924D9B" w14:textId="0917B666" w:rsidR="00847E5B" w:rsidRPr="00831002" w:rsidRDefault="00E67288" w:rsidP="002D0034">
      <w:pPr>
        <w:ind w:leftChars="200" w:left="400"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6DBD1CB3" wp14:editId="7229A1E7">
            <wp:extent cx="2514600" cy="2350477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23107" cy="2358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6CA11" w14:textId="5E2C4D67" w:rsidR="00A454EF" w:rsidRDefault="00847E5B" w:rsidP="00670F9D">
      <w:pPr>
        <w:ind w:leftChars="200" w:left="400"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Step 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2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670F9D" w:rsidRPr="002B0709">
        <w:rPr>
          <w:rFonts w:asciiTheme="majorHAnsi" w:eastAsiaTheme="majorHAnsi" w:hAnsiTheme="majorHAnsi"/>
          <w:b/>
          <w:color w:val="000000" w:themeColor="text1"/>
          <w:szCs w:val="20"/>
        </w:rPr>
        <w:t>NSC2_BNC_1000.csv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와 Step1을 </w:t>
      </w:r>
      <w:r w:rsidR="00670F9D" w:rsidRPr="00670F9D">
        <w:rPr>
          <w:rFonts w:asciiTheme="majorHAnsi" w:eastAsiaTheme="majorHAnsi" w:hAnsiTheme="majorHAnsi"/>
          <w:b/>
          <w:color w:val="000000" w:themeColor="text1"/>
          <w:szCs w:val="20"/>
        </w:rPr>
        <w:t>STD_YYYY,</w:t>
      </w:r>
      <w:r w:rsid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670F9D" w:rsidRPr="00670F9D">
        <w:rPr>
          <w:rFonts w:asciiTheme="majorHAnsi" w:eastAsiaTheme="majorHAnsi" w:hAnsiTheme="majorHAnsi"/>
          <w:b/>
          <w:color w:val="000000" w:themeColor="text1"/>
          <w:szCs w:val="20"/>
        </w:rPr>
        <w:t>RN_INDI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를 key로 하여 inner</w:t>
      </w:r>
      <w:r w:rsid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join한다.</w:t>
      </w:r>
    </w:p>
    <w:p w14:paraId="64A2591C" w14:textId="62374BC9" w:rsidR="00670F9D" w:rsidRDefault="00E67288" w:rsidP="00670F9D">
      <w:pPr>
        <w:ind w:leftChars="200" w:left="400"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7E633874" wp14:editId="55E1FC0A">
            <wp:extent cx="5731510" cy="1790065"/>
            <wp:effectExtent l="0" t="0" r="2540" b="63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07637" w14:textId="559B55CE" w:rsidR="00670F9D" w:rsidRPr="00670F9D" w:rsidRDefault="00670F9D" w:rsidP="00670F9D">
      <w:pPr>
        <w:ind w:leftChars="200" w:left="400"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Step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3: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Hint를 이용하여 가장 환자의 방문횟수가 높은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환자의 ID와 해당 연도를 </w:t>
      </w:r>
      <w:proofErr w:type="spellStart"/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적으시오</w:t>
      </w:r>
      <w:proofErr w:type="spellEnd"/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</w:p>
    <w:p w14:paraId="50113FEB" w14:textId="30A33DAB" w:rsidR="00670F9D" w:rsidRDefault="00670F9D" w:rsidP="00670F9D">
      <w:pPr>
        <w:ind w:firstLineChars="300" w:firstLine="60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Hint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:</w:t>
      </w:r>
      <w:proofErr w:type="gramEnd"/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arrange(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데이터이름 </w:t>
      </w:r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,desc(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기준 변수</w:t>
      </w:r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))</w:t>
      </w:r>
    </w:p>
    <w:p w14:paraId="033FCB37" w14:textId="77777777" w:rsidR="002D0034" w:rsidRPr="002D0034" w:rsidRDefault="002D0034" w:rsidP="002D0034">
      <w:pPr>
        <w:ind w:leftChars="400" w:left="800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06956D1A" w14:textId="77777777" w:rsidR="008D16EB" w:rsidRPr="002D0034" w:rsidRDefault="008D16EB" w:rsidP="008D16EB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데이터설명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U.S SAT scores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by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state for 2010 (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SAT_2010.csv)</w:t>
      </w:r>
    </w:p>
    <w:p w14:paraId="2D873AEA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A </w:t>
      </w:r>
      <w:proofErr w:type="spellStart"/>
      <w:proofErr w:type="gramStart"/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data.frame</w:t>
      </w:r>
      <w:proofErr w:type="spellEnd"/>
      <w:proofErr w:type="gramEnd"/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with 50 rows and 9 variables.</w:t>
      </w:r>
    </w:p>
    <w:p w14:paraId="37EBECE3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gram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state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:</w:t>
      </w:r>
      <w:proofErr w:type="gramEnd"/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a factor with levels for each state</w:t>
      </w:r>
    </w:p>
    <w:p w14:paraId="70EB9E0C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gram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expenditure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:</w:t>
      </w:r>
      <w:proofErr w:type="gramEnd"/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average expenditure per student (in each state)</w:t>
      </w:r>
    </w:p>
    <w:p w14:paraId="1A1B2D8B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spell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pupil_teacher_</w:t>
      </w:r>
      <w:proofErr w:type="gram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ratio</w:t>
      </w:r>
      <w:proofErr w:type="spellEnd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 xml:space="preserve"> :</w:t>
      </w:r>
      <w:proofErr w:type="gramEnd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 xml:space="preserve">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pupil to teacher ratio in that state</w:t>
      </w:r>
    </w:p>
    <w:p w14:paraId="1FAEF8A7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gram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salary :</w:t>
      </w:r>
      <w:proofErr w:type="gramEnd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 xml:space="preserve">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teacher salary (in 2010 US $)</w:t>
      </w:r>
    </w:p>
    <w:p w14:paraId="1685D944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gram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read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:</w:t>
      </w:r>
      <w:proofErr w:type="gramEnd"/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state average Reading SAT score</w:t>
      </w:r>
    </w:p>
    <w:p w14:paraId="27ECBAD4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math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   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state average Math SAT score</w:t>
      </w:r>
    </w:p>
    <w:p w14:paraId="3FC8288A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write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 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 state average Writing SAT score</w:t>
      </w:r>
    </w:p>
    <w:p w14:paraId="7CC80195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total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 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 state average Total SAT score</w:t>
      </w:r>
    </w:p>
    <w:p w14:paraId="1FF1ADF6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spell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sat_pct</w:t>
      </w:r>
      <w:proofErr w:type="spellEnd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 xml:space="preserve">  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percent of students taking SAT in that state</w:t>
      </w:r>
    </w:p>
    <w:p w14:paraId="0D77E139" w14:textId="77777777" w:rsidR="002D0034" w:rsidRPr="002D0034" w:rsidRDefault="002D0034" w:rsidP="002D0034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2733DD4F" w14:textId="0BBDDA99" w:rsidR="002D0034" w:rsidRPr="002D0034" w:rsidRDefault="002D0034" w:rsidP="002D0034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2.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다음 데이터에 대해 문제를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해결하시오</w:t>
      </w:r>
      <w:proofErr w:type="spellEnd"/>
    </w:p>
    <w:p w14:paraId="35A1D4EB" w14:textId="77777777" w:rsidR="008D16EB" w:rsidRPr="002D0034" w:rsidRDefault="008D16EB" w:rsidP="002D0034">
      <w:pPr>
        <w:pStyle w:val="a3"/>
        <w:numPr>
          <w:ilvl w:val="0"/>
          <w:numId w:val="24"/>
        </w:numPr>
        <w:ind w:leftChars="150" w:left="66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Total 변수의 분산과 평균값은?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중앙값은?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</w:p>
    <w:p w14:paraId="5E685883" w14:textId="77777777" w:rsidR="008D16EB" w:rsidRPr="002D0034" w:rsidRDefault="008D16EB" w:rsidP="002D0034">
      <w:pPr>
        <w:pStyle w:val="a3"/>
        <w:numPr>
          <w:ilvl w:val="0"/>
          <w:numId w:val="24"/>
        </w:numPr>
        <w:ind w:leftChars="150" w:left="66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Total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변수가 (평균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–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표준편차,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평균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+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표준편차)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즉,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1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시그마 범위 내에 속하는 state의 </w:t>
      </w:r>
      <w:proofErr w:type="gram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수는 ?</w:t>
      </w:r>
      <w:proofErr w:type="gramEnd"/>
    </w:p>
    <w:p w14:paraId="38A3CF32" w14:textId="51E96A29" w:rsidR="008D16EB" w:rsidRPr="002D0034" w:rsidRDefault="008D16EB" w:rsidP="002D0034">
      <w:pPr>
        <w:pStyle w:val="a3"/>
        <w:numPr>
          <w:ilvl w:val="0"/>
          <w:numId w:val="24"/>
        </w:numPr>
        <w:ind w:leftChars="150" w:left="66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Total의 평균으로부터 가장 멀리 떨어진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Total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값을 가진 state의 이름은 무엇인가?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</w:p>
    <w:p w14:paraId="400A23CA" w14:textId="596AA741" w:rsidR="008D16EB" w:rsidRPr="002D0034" w:rsidRDefault="008D16EB" w:rsidP="002D0034">
      <w:pPr>
        <w:pStyle w:val="a3"/>
        <w:numPr>
          <w:ilvl w:val="0"/>
          <w:numId w:val="24"/>
        </w:numPr>
        <w:ind w:leftChars="150" w:left="66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spell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ggplot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을 이용하여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Salary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가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50000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이상인 데이터와 이하인 데이터에 대해 </w:t>
      </w:r>
      <w:proofErr w:type="spell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Sat_pct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와 </w:t>
      </w:r>
      <w:proofErr w:type="gram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to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tal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을</w:t>
      </w:r>
      <w:proofErr w:type="gram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이용해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Plot graph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를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그리시오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. 이 두 그래프를 비교하며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해석하시오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.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(5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점)</w:t>
      </w:r>
    </w:p>
    <w:p w14:paraId="7437E906" w14:textId="67452EA2" w:rsidR="008D16EB" w:rsidRPr="002D0034" w:rsidRDefault="008D16EB" w:rsidP="002D0034">
      <w:pPr>
        <w:pStyle w:val="a3"/>
        <w:numPr>
          <w:ilvl w:val="0"/>
          <w:numId w:val="24"/>
        </w:numPr>
        <w:ind w:leftChars="150" w:left="66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정규확률도를 그리고,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Shapiro-Wilks test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도 하여 비교평가</w:t>
      </w:r>
    </w:p>
    <w:p w14:paraId="57B053C2" w14:textId="62B66950" w:rsidR="00120FD2" w:rsidRPr="002D0034" w:rsidRDefault="00120FD2" w:rsidP="00120FD2">
      <w:pPr>
        <w:pStyle w:val="a3"/>
        <w:ind w:leftChars="0" w:left="480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0AF3092B" w14:textId="2C0F3F07" w:rsidR="002D0034" w:rsidRDefault="002D0034" w:rsidP="00120FD2">
      <w:pPr>
        <w:pStyle w:val="a3"/>
        <w:ind w:leftChars="0" w:left="480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5FF1A74A" w14:textId="54ABA11E" w:rsidR="002D0034" w:rsidRDefault="002D0034" w:rsidP="00120FD2">
      <w:pPr>
        <w:pStyle w:val="a3"/>
        <w:ind w:leftChars="0" w:left="480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5750D091" w14:textId="77777777" w:rsidR="002D0034" w:rsidRPr="002D0034" w:rsidRDefault="002D0034" w:rsidP="00120FD2">
      <w:pPr>
        <w:pStyle w:val="a3"/>
        <w:ind w:leftChars="0" w:left="480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059E16E5" w14:textId="1CE11301" w:rsidR="002D0034" w:rsidRPr="002D0034" w:rsidRDefault="002D0034" w:rsidP="00120FD2">
      <w:pPr>
        <w:pStyle w:val="a3"/>
        <w:ind w:leftChars="0" w:left="480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1CAC5921" w14:textId="77777777" w:rsidR="00A454EF" w:rsidRPr="002D0034" w:rsidRDefault="00A454EF" w:rsidP="00A454EF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데이터설명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pizzar.csv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(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피자배달 데이터)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0"/>
        <w:gridCol w:w="779"/>
        <w:gridCol w:w="300"/>
        <w:gridCol w:w="3656"/>
      </w:tblGrid>
      <w:tr w:rsidR="002D0034" w:rsidRPr="002D0034" w14:paraId="46B7A305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1AE40F39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3A28B514" w14:textId="77777777" w:rsidR="00A454EF" w:rsidRPr="002D0034" w:rsidRDefault="009802BB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  <w:r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  <w:pict w14:anchorId="2AF4F78A">
                <v:rect id="_x0000_i1025" style="width:0;height:1.5pt" o:hralign="center" o:hrstd="t" o:hr="t" fillcolor="#a0a0a0" stroked="f"/>
              </w:pict>
            </w:r>
          </w:p>
        </w:tc>
      </w:tr>
      <w:tr w:rsidR="002D0034" w:rsidRPr="002D0034" w14:paraId="6B648E04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0DF5E018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CA2B410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Variable</w:t>
            </w:r>
          </w:p>
        </w:tc>
        <w:tc>
          <w:tcPr>
            <w:tcW w:w="300" w:type="dxa"/>
            <w:vAlign w:val="center"/>
            <w:hideMark/>
          </w:tcPr>
          <w:p w14:paraId="78E29E41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8DE18A7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Description</w:t>
            </w:r>
          </w:p>
        </w:tc>
      </w:tr>
      <w:tr w:rsidR="002D0034" w:rsidRPr="002D0034" w14:paraId="03B9A97F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0BA91702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70E45C66" w14:textId="77777777" w:rsidR="00A454EF" w:rsidRPr="002D0034" w:rsidRDefault="009802BB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pict w14:anchorId="12C941C7">
                <v:rect id="_x0000_i1026" style="width:0;height:1.5pt" o:hralign="center" o:hrstd="t" o:hr="t" fillcolor="#a0a0a0" stroked="f"/>
              </w:pict>
            </w:r>
          </w:p>
        </w:tc>
      </w:tr>
      <w:tr w:rsidR="002D0034" w:rsidRPr="002D0034" w14:paraId="4CCBE188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04A82B1B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28A669A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Crust</w:t>
            </w:r>
          </w:p>
        </w:tc>
        <w:tc>
          <w:tcPr>
            <w:tcW w:w="300" w:type="dxa"/>
            <w:vAlign w:val="center"/>
            <w:hideMark/>
          </w:tcPr>
          <w:p w14:paraId="528EF9D6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213630E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Thin=0, Thick=1</w:t>
            </w:r>
          </w:p>
        </w:tc>
      </w:tr>
      <w:tr w:rsidR="002D0034" w:rsidRPr="002D0034" w14:paraId="35464BE5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44980941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7A7DD34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Coke</w:t>
            </w:r>
          </w:p>
        </w:tc>
        <w:tc>
          <w:tcPr>
            <w:tcW w:w="300" w:type="dxa"/>
            <w:vAlign w:val="center"/>
            <w:hideMark/>
          </w:tcPr>
          <w:p w14:paraId="1DDDDE86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3AE6ADB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No=0, Yes=1</w:t>
            </w:r>
          </w:p>
        </w:tc>
      </w:tr>
      <w:tr w:rsidR="002D0034" w:rsidRPr="002D0034" w14:paraId="1493435C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64DA5F17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87ED976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Bread</w:t>
            </w:r>
          </w:p>
        </w:tc>
        <w:tc>
          <w:tcPr>
            <w:tcW w:w="300" w:type="dxa"/>
            <w:vAlign w:val="center"/>
            <w:hideMark/>
          </w:tcPr>
          <w:p w14:paraId="2569511F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459D027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Garlic bread. No=0, Yes=1</w:t>
            </w:r>
          </w:p>
        </w:tc>
      </w:tr>
      <w:tr w:rsidR="002D0034" w:rsidRPr="002D0034" w14:paraId="72FCA70F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708BD611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FA04C7A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Driver</w:t>
            </w:r>
          </w:p>
        </w:tc>
        <w:tc>
          <w:tcPr>
            <w:tcW w:w="300" w:type="dxa"/>
            <w:vAlign w:val="center"/>
            <w:hideMark/>
          </w:tcPr>
          <w:p w14:paraId="03A2B95E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4AE04D9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Male=M, Female=F</w:t>
            </w:r>
          </w:p>
        </w:tc>
      </w:tr>
      <w:tr w:rsidR="002D0034" w:rsidRPr="002D0034" w14:paraId="408D32B1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61A1ED6C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C1E358F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Hour</w:t>
            </w:r>
          </w:p>
        </w:tc>
        <w:tc>
          <w:tcPr>
            <w:tcW w:w="300" w:type="dxa"/>
            <w:vAlign w:val="center"/>
            <w:hideMark/>
          </w:tcPr>
          <w:p w14:paraId="4DF962F3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355E05D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Time of order in hours since midnight</w:t>
            </w:r>
          </w:p>
        </w:tc>
      </w:tr>
      <w:tr w:rsidR="002D0034" w:rsidRPr="002D0034" w14:paraId="6DB29DCE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03DE8127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A0D6846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Delivery</w:t>
            </w:r>
          </w:p>
        </w:tc>
        <w:tc>
          <w:tcPr>
            <w:tcW w:w="300" w:type="dxa"/>
            <w:vAlign w:val="center"/>
            <w:hideMark/>
          </w:tcPr>
          <w:p w14:paraId="3F65F443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55875F9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Delivery time in minutes</w:t>
            </w:r>
          </w:p>
        </w:tc>
      </w:tr>
      <w:tr w:rsidR="002D0034" w:rsidRPr="002D0034" w14:paraId="7E7F4F66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785CEB8F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1FC5B361" w14:textId="77777777" w:rsidR="00A454EF" w:rsidRPr="002D0034" w:rsidRDefault="009802BB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  <w:r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  <w:pict w14:anchorId="4DED1E33">
                <v:rect id="_x0000_i1027" style="width:0;height:1.5pt" o:hralign="center" o:hrstd="t" o:hr="t" fillcolor="#a0a0a0" stroked="f"/>
              </w:pict>
            </w:r>
          </w:p>
        </w:tc>
      </w:tr>
    </w:tbl>
    <w:p w14:paraId="751600F9" w14:textId="77777777" w:rsidR="00A454EF" w:rsidRPr="002D0034" w:rsidRDefault="00A454EF" w:rsidP="00A454EF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</w:p>
    <w:p w14:paraId="683059A6" w14:textId="7FC3D18C" w:rsidR="00A454EF" w:rsidRPr="002D0034" w:rsidRDefault="00A454EF" w:rsidP="00A454EF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3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.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Garlic bread를 주문/비주문에 따라 피자 배달 평균시간에 차이가 있는가?</w:t>
      </w:r>
    </w:p>
    <w:p w14:paraId="184F1E61" w14:textId="65B998AD" w:rsidR="00FE073D" w:rsidRDefault="00A454EF" w:rsidP="00FE073D">
      <w:pPr>
        <w:pStyle w:val="a3"/>
        <w:ind w:leftChars="0" w:left="36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1.1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상자그림(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boxplot)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을 그리고 비교설명</w:t>
      </w:r>
    </w:p>
    <w:p w14:paraId="1C230788" w14:textId="77777777" w:rsidR="00FE073D" w:rsidRPr="00FE073D" w:rsidRDefault="00FE073D" w:rsidP="00FE073D">
      <w:pPr>
        <w:pStyle w:val="a3"/>
        <w:ind w:leftChars="0" w:left="360"/>
        <w:rPr>
          <w:rFonts w:asciiTheme="majorHAnsi" w:eastAsiaTheme="majorHAnsi" w:hAnsiTheme="majorHAnsi" w:hint="eastAsia"/>
          <w:b/>
          <w:color w:val="000000" w:themeColor="text1"/>
          <w:szCs w:val="20"/>
        </w:rPr>
      </w:pPr>
    </w:p>
    <w:p w14:paraId="60B53297" w14:textId="77777777" w:rsidR="00FE073D" w:rsidRDefault="00FE073D" w:rsidP="00A454EF">
      <w:pPr>
        <w:pStyle w:val="a3"/>
        <w:ind w:leftChars="0" w:left="360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7B6C2950" w14:textId="2E4D25F0" w:rsidR="00A454EF" w:rsidRPr="002D0034" w:rsidRDefault="00A454EF" w:rsidP="00A454EF">
      <w:pPr>
        <w:pStyle w:val="a3"/>
        <w:ind w:leftChars="0" w:left="36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1.2 </w:t>
      </w:r>
      <w:r w:rsidR="00BE4432">
        <w:rPr>
          <w:rFonts w:asciiTheme="majorHAnsi" w:eastAsiaTheme="majorHAnsi" w:hAnsiTheme="majorHAnsi" w:hint="eastAsia"/>
          <w:b/>
          <w:color w:val="000000" w:themeColor="text1"/>
          <w:szCs w:val="20"/>
        </w:rPr>
        <w:t>ANOVA</w:t>
      </w:r>
      <w:r w:rsidR="00BE4432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BE4432">
        <w:rPr>
          <w:rFonts w:asciiTheme="majorHAnsi" w:eastAsiaTheme="majorHAnsi" w:hAnsiTheme="majorHAnsi" w:hint="eastAsia"/>
          <w:b/>
          <w:color w:val="000000" w:themeColor="text1"/>
          <w:szCs w:val="20"/>
        </w:rPr>
        <w:t>(혹은 T-Test)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를 수행하여 </w:t>
      </w:r>
      <w:r w:rsidR="00BE4432"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Garlic bread를 주문/비주문에 따라 피자 배달 평균시간에 </w:t>
      </w:r>
      <w:r w:rsidR="00BE4432">
        <w:rPr>
          <w:rFonts w:asciiTheme="majorHAnsi" w:eastAsiaTheme="majorHAnsi" w:hAnsiTheme="majorHAnsi" w:hint="eastAsia"/>
          <w:b/>
          <w:color w:val="000000" w:themeColor="text1"/>
          <w:szCs w:val="20"/>
        </w:rPr>
        <w:t>차이가 유효한지를 설명해라.</w:t>
      </w:r>
      <w:r w:rsidR="00BE4432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BE4432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그 다음 평균의 차이를 </w:t>
      </w:r>
      <w:proofErr w:type="spellStart"/>
      <w:r w:rsidR="00BE4432">
        <w:rPr>
          <w:rFonts w:asciiTheme="majorHAnsi" w:eastAsiaTheme="majorHAnsi" w:hAnsiTheme="majorHAnsi" w:hint="eastAsia"/>
          <w:b/>
          <w:color w:val="000000" w:themeColor="text1"/>
          <w:szCs w:val="20"/>
        </w:rPr>
        <w:t>적으시오</w:t>
      </w:r>
      <w:proofErr w:type="spellEnd"/>
    </w:p>
    <w:p w14:paraId="6D29949F" w14:textId="0392B3BE" w:rsidR="00972BEF" w:rsidRDefault="00972BEF" w:rsidP="00FC3AC8">
      <w:pPr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514F04D5" w14:textId="77777777" w:rsidR="003D2147" w:rsidRPr="003D2147" w:rsidRDefault="003D2147" w:rsidP="00FC3AC8">
      <w:pPr>
        <w:rPr>
          <w:rFonts w:asciiTheme="majorHAnsi" w:eastAsiaTheme="majorHAnsi" w:hAnsiTheme="majorHAnsi"/>
          <w:b/>
          <w:color w:val="000000" w:themeColor="text1"/>
          <w:szCs w:val="20"/>
        </w:rPr>
      </w:pPr>
    </w:p>
    <w:sectPr w:rsidR="003D2147" w:rsidRPr="003D214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71FD93" w14:textId="77777777" w:rsidR="009802BB" w:rsidRDefault="009802BB" w:rsidP="00FF430C">
      <w:pPr>
        <w:spacing w:after="0" w:line="240" w:lineRule="auto"/>
      </w:pPr>
      <w:r>
        <w:separator/>
      </w:r>
    </w:p>
  </w:endnote>
  <w:endnote w:type="continuationSeparator" w:id="0">
    <w:p w14:paraId="34564857" w14:textId="77777777" w:rsidR="009802BB" w:rsidRDefault="009802BB" w:rsidP="00FF4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4F8AAD" w14:textId="77777777" w:rsidR="009802BB" w:rsidRDefault="009802BB" w:rsidP="00FF430C">
      <w:pPr>
        <w:spacing w:after="0" w:line="240" w:lineRule="auto"/>
      </w:pPr>
      <w:r>
        <w:separator/>
      </w:r>
    </w:p>
  </w:footnote>
  <w:footnote w:type="continuationSeparator" w:id="0">
    <w:p w14:paraId="677C523F" w14:textId="77777777" w:rsidR="009802BB" w:rsidRDefault="009802BB" w:rsidP="00FF4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436EA"/>
    <w:multiLevelType w:val="multilevel"/>
    <w:tmpl w:val="EB6E6C9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EE0640D"/>
    <w:multiLevelType w:val="multilevel"/>
    <w:tmpl w:val="BD249EA6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" w15:restartNumberingAfterBreak="0">
    <w:nsid w:val="12CA0FEE"/>
    <w:multiLevelType w:val="hybridMultilevel"/>
    <w:tmpl w:val="15CA3928"/>
    <w:lvl w:ilvl="0" w:tplc="1396A2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40D7DB4"/>
    <w:multiLevelType w:val="hybridMultilevel"/>
    <w:tmpl w:val="378C8000"/>
    <w:lvl w:ilvl="0" w:tplc="5E1CE0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6173421"/>
    <w:multiLevelType w:val="hybridMultilevel"/>
    <w:tmpl w:val="14B237E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81B7D20"/>
    <w:multiLevelType w:val="hybridMultilevel"/>
    <w:tmpl w:val="4B264512"/>
    <w:lvl w:ilvl="0" w:tplc="EDE29AB2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6" w15:restartNumberingAfterBreak="0">
    <w:nsid w:val="19C02093"/>
    <w:multiLevelType w:val="hybridMultilevel"/>
    <w:tmpl w:val="C4E626AA"/>
    <w:lvl w:ilvl="0" w:tplc="7AB011E0">
      <w:start w:val="1"/>
      <w:numFmt w:val="upperLetter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A9159B9"/>
    <w:multiLevelType w:val="hybridMultilevel"/>
    <w:tmpl w:val="C1021838"/>
    <w:lvl w:ilvl="0" w:tplc="A1025EC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B0B32B3"/>
    <w:multiLevelType w:val="hybridMultilevel"/>
    <w:tmpl w:val="6B0053AA"/>
    <w:lvl w:ilvl="0" w:tplc="B8FE959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9" w15:restartNumberingAfterBreak="0">
    <w:nsid w:val="20DC5CF6"/>
    <w:multiLevelType w:val="hybridMultilevel"/>
    <w:tmpl w:val="C8224D76"/>
    <w:lvl w:ilvl="0" w:tplc="F9CCAD7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B7E4343"/>
    <w:multiLevelType w:val="hybridMultilevel"/>
    <w:tmpl w:val="1FDA6B8C"/>
    <w:lvl w:ilvl="0" w:tplc="4434116E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24A0063"/>
    <w:multiLevelType w:val="hybridMultilevel"/>
    <w:tmpl w:val="8646A4E4"/>
    <w:lvl w:ilvl="0" w:tplc="A1025EC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88B6FFF"/>
    <w:multiLevelType w:val="hybridMultilevel"/>
    <w:tmpl w:val="19AC1C84"/>
    <w:lvl w:ilvl="0" w:tplc="15BA0722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3" w15:restartNumberingAfterBreak="0">
    <w:nsid w:val="39CE65FB"/>
    <w:multiLevelType w:val="hybridMultilevel"/>
    <w:tmpl w:val="21F06D46"/>
    <w:lvl w:ilvl="0" w:tplc="8D301042">
      <w:start w:val="1"/>
      <w:numFmt w:val="decimal"/>
      <w:lvlText w:val="%1."/>
      <w:lvlJc w:val="left"/>
      <w:pPr>
        <w:ind w:left="196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403" w:hanging="400"/>
      </w:pPr>
    </w:lvl>
    <w:lvl w:ilvl="2" w:tplc="0409001B" w:tentative="1">
      <w:start w:val="1"/>
      <w:numFmt w:val="lowerRoman"/>
      <w:lvlText w:val="%3."/>
      <w:lvlJc w:val="right"/>
      <w:pPr>
        <w:ind w:left="2803" w:hanging="400"/>
      </w:pPr>
    </w:lvl>
    <w:lvl w:ilvl="3" w:tplc="0409000F" w:tentative="1">
      <w:start w:val="1"/>
      <w:numFmt w:val="decimal"/>
      <w:lvlText w:val="%4."/>
      <w:lvlJc w:val="left"/>
      <w:pPr>
        <w:ind w:left="3203" w:hanging="400"/>
      </w:pPr>
    </w:lvl>
    <w:lvl w:ilvl="4" w:tplc="04090019" w:tentative="1">
      <w:start w:val="1"/>
      <w:numFmt w:val="upperLetter"/>
      <w:lvlText w:val="%5."/>
      <w:lvlJc w:val="left"/>
      <w:pPr>
        <w:ind w:left="3603" w:hanging="400"/>
      </w:pPr>
    </w:lvl>
    <w:lvl w:ilvl="5" w:tplc="0409001B" w:tentative="1">
      <w:start w:val="1"/>
      <w:numFmt w:val="lowerRoman"/>
      <w:lvlText w:val="%6."/>
      <w:lvlJc w:val="right"/>
      <w:pPr>
        <w:ind w:left="4003" w:hanging="400"/>
      </w:pPr>
    </w:lvl>
    <w:lvl w:ilvl="6" w:tplc="0409000F" w:tentative="1">
      <w:start w:val="1"/>
      <w:numFmt w:val="decimal"/>
      <w:lvlText w:val="%7."/>
      <w:lvlJc w:val="left"/>
      <w:pPr>
        <w:ind w:left="4403" w:hanging="400"/>
      </w:pPr>
    </w:lvl>
    <w:lvl w:ilvl="7" w:tplc="04090019" w:tentative="1">
      <w:start w:val="1"/>
      <w:numFmt w:val="upperLetter"/>
      <w:lvlText w:val="%8."/>
      <w:lvlJc w:val="left"/>
      <w:pPr>
        <w:ind w:left="4803" w:hanging="400"/>
      </w:pPr>
    </w:lvl>
    <w:lvl w:ilvl="8" w:tplc="0409001B" w:tentative="1">
      <w:start w:val="1"/>
      <w:numFmt w:val="lowerRoman"/>
      <w:lvlText w:val="%9."/>
      <w:lvlJc w:val="right"/>
      <w:pPr>
        <w:ind w:left="5203" w:hanging="400"/>
      </w:pPr>
    </w:lvl>
  </w:abstractNum>
  <w:abstractNum w:abstractNumId="14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5" w15:restartNumberingAfterBreak="0">
    <w:nsid w:val="3E7715B3"/>
    <w:multiLevelType w:val="multilevel"/>
    <w:tmpl w:val="2E46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E98590A"/>
    <w:multiLevelType w:val="hybridMultilevel"/>
    <w:tmpl w:val="4770E83E"/>
    <w:lvl w:ilvl="0" w:tplc="04090001">
      <w:start w:val="1"/>
      <w:numFmt w:val="bullet"/>
      <w:lvlText w:val=""/>
      <w:lvlJc w:val="left"/>
      <w:pPr>
        <w:ind w:left="9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17" w15:restartNumberingAfterBreak="0">
    <w:nsid w:val="564273F8"/>
    <w:multiLevelType w:val="hybridMultilevel"/>
    <w:tmpl w:val="73BEC7FE"/>
    <w:lvl w:ilvl="0" w:tplc="1A544D9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64F53E5"/>
    <w:multiLevelType w:val="hybridMultilevel"/>
    <w:tmpl w:val="1550F222"/>
    <w:lvl w:ilvl="0" w:tplc="DFA6A6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C3477E5"/>
    <w:multiLevelType w:val="hybridMultilevel"/>
    <w:tmpl w:val="50F8980A"/>
    <w:lvl w:ilvl="0" w:tplc="FE884610">
      <w:start w:val="2"/>
      <w:numFmt w:val="bullet"/>
      <w:lvlText w:val=""/>
      <w:lvlJc w:val="left"/>
      <w:pPr>
        <w:ind w:left="840" w:hanging="360"/>
      </w:pPr>
      <w:rPr>
        <w:rFonts w:ascii="Wingdings" w:eastAsiaTheme="minorEastAsia" w:hAnsi="Wingdings" w:cstheme="minorBidi" w:hint="default"/>
        <w:color w:val="C00000"/>
        <w:sz w:val="22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20" w15:restartNumberingAfterBreak="0">
    <w:nsid w:val="6E157633"/>
    <w:multiLevelType w:val="hybridMultilevel"/>
    <w:tmpl w:val="43A22362"/>
    <w:lvl w:ilvl="0" w:tplc="FCC00692">
      <w:start w:val="1"/>
      <w:numFmt w:val="upperLetter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00" w:hanging="400"/>
      </w:pPr>
    </w:lvl>
    <w:lvl w:ilvl="2" w:tplc="0409001B" w:tentative="1">
      <w:start w:val="1"/>
      <w:numFmt w:val="lowerRoman"/>
      <w:lvlText w:val="%3."/>
      <w:lvlJc w:val="right"/>
      <w:pPr>
        <w:ind w:left="1300" w:hanging="400"/>
      </w:pPr>
    </w:lvl>
    <w:lvl w:ilvl="3" w:tplc="0409000F" w:tentative="1">
      <w:start w:val="1"/>
      <w:numFmt w:val="decimal"/>
      <w:lvlText w:val="%4."/>
      <w:lvlJc w:val="left"/>
      <w:pPr>
        <w:ind w:left="1700" w:hanging="400"/>
      </w:pPr>
    </w:lvl>
    <w:lvl w:ilvl="4" w:tplc="04090019" w:tentative="1">
      <w:start w:val="1"/>
      <w:numFmt w:val="upperLetter"/>
      <w:lvlText w:val="%5."/>
      <w:lvlJc w:val="left"/>
      <w:pPr>
        <w:ind w:left="2100" w:hanging="400"/>
      </w:pPr>
    </w:lvl>
    <w:lvl w:ilvl="5" w:tplc="0409001B" w:tentative="1">
      <w:start w:val="1"/>
      <w:numFmt w:val="lowerRoman"/>
      <w:lvlText w:val="%6."/>
      <w:lvlJc w:val="right"/>
      <w:pPr>
        <w:ind w:left="2500" w:hanging="400"/>
      </w:pPr>
    </w:lvl>
    <w:lvl w:ilvl="6" w:tplc="0409000F" w:tentative="1">
      <w:start w:val="1"/>
      <w:numFmt w:val="decimal"/>
      <w:lvlText w:val="%7."/>
      <w:lvlJc w:val="left"/>
      <w:pPr>
        <w:ind w:left="2900" w:hanging="400"/>
      </w:pPr>
    </w:lvl>
    <w:lvl w:ilvl="7" w:tplc="04090019" w:tentative="1">
      <w:start w:val="1"/>
      <w:numFmt w:val="upperLetter"/>
      <w:lvlText w:val="%8."/>
      <w:lvlJc w:val="left"/>
      <w:pPr>
        <w:ind w:left="3300" w:hanging="400"/>
      </w:pPr>
    </w:lvl>
    <w:lvl w:ilvl="8" w:tplc="0409001B" w:tentative="1">
      <w:start w:val="1"/>
      <w:numFmt w:val="lowerRoman"/>
      <w:lvlText w:val="%9."/>
      <w:lvlJc w:val="right"/>
      <w:pPr>
        <w:ind w:left="3700" w:hanging="400"/>
      </w:pPr>
    </w:lvl>
  </w:abstractNum>
  <w:abstractNum w:abstractNumId="21" w15:restartNumberingAfterBreak="0">
    <w:nsid w:val="7246341F"/>
    <w:multiLevelType w:val="hybridMultilevel"/>
    <w:tmpl w:val="F8D24EE2"/>
    <w:lvl w:ilvl="0" w:tplc="0542201A">
      <w:start w:val="1"/>
      <w:numFmt w:val="decimal"/>
      <w:lvlText w:val="%1."/>
      <w:lvlJc w:val="left"/>
      <w:pPr>
        <w:ind w:left="115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7" w:hanging="400"/>
      </w:pPr>
    </w:lvl>
    <w:lvl w:ilvl="2" w:tplc="0409001B" w:tentative="1">
      <w:start w:val="1"/>
      <w:numFmt w:val="lowerRoman"/>
      <w:lvlText w:val="%3."/>
      <w:lvlJc w:val="right"/>
      <w:pPr>
        <w:ind w:left="1997" w:hanging="400"/>
      </w:pPr>
    </w:lvl>
    <w:lvl w:ilvl="3" w:tplc="0409000F" w:tentative="1">
      <w:start w:val="1"/>
      <w:numFmt w:val="decimal"/>
      <w:lvlText w:val="%4."/>
      <w:lvlJc w:val="left"/>
      <w:pPr>
        <w:ind w:left="2397" w:hanging="400"/>
      </w:pPr>
    </w:lvl>
    <w:lvl w:ilvl="4" w:tplc="04090019" w:tentative="1">
      <w:start w:val="1"/>
      <w:numFmt w:val="upperLetter"/>
      <w:lvlText w:val="%5."/>
      <w:lvlJc w:val="left"/>
      <w:pPr>
        <w:ind w:left="2797" w:hanging="400"/>
      </w:pPr>
    </w:lvl>
    <w:lvl w:ilvl="5" w:tplc="0409001B" w:tentative="1">
      <w:start w:val="1"/>
      <w:numFmt w:val="lowerRoman"/>
      <w:lvlText w:val="%6."/>
      <w:lvlJc w:val="right"/>
      <w:pPr>
        <w:ind w:left="3197" w:hanging="400"/>
      </w:pPr>
    </w:lvl>
    <w:lvl w:ilvl="6" w:tplc="0409000F" w:tentative="1">
      <w:start w:val="1"/>
      <w:numFmt w:val="decimal"/>
      <w:lvlText w:val="%7."/>
      <w:lvlJc w:val="left"/>
      <w:pPr>
        <w:ind w:left="3597" w:hanging="400"/>
      </w:pPr>
    </w:lvl>
    <w:lvl w:ilvl="7" w:tplc="04090019" w:tentative="1">
      <w:start w:val="1"/>
      <w:numFmt w:val="upperLetter"/>
      <w:lvlText w:val="%8."/>
      <w:lvlJc w:val="left"/>
      <w:pPr>
        <w:ind w:left="3997" w:hanging="400"/>
      </w:pPr>
    </w:lvl>
    <w:lvl w:ilvl="8" w:tplc="0409001B" w:tentative="1">
      <w:start w:val="1"/>
      <w:numFmt w:val="lowerRoman"/>
      <w:lvlText w:val="%9."/>
      <w:lvlJc w:val="right"/>
      <w:pPr>
        <w:ind w:left="4397" w:hanging="400"/>
      </w:pPr>
    </w:lvl>
  </w:abstractNum>
  <w:abstractNum w:abstractNumId="22" w15:restartNumberingAfterBreak="0">
    <w:nsid w:val="76002547"/>
    <w:multiLevelType w:val="hybridMultilevel"/>
    <w:tmpl w:val="378C8000"/>
    <w:lvl w:ilvl="0" w:tplc="5E1CE0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786D2ECE"/>
    <w:multiLevelType w:val="hybridMultilevel"/>
    <w:tmpl w:val="3AB8FB66"/>
    <w:lvl w:ilvl="0" w:tplc="9C1C49F8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78E41947"/>
    <w:multiLevelType w:val="hybridMultilevel"/>
    <w:tmpl w:val="41DAA62E"/>
    <w:lvl w:ilvl="0" w:tplc="9BAA448C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2"/>
  </w:num>
  <w:num w:numId="2">
    <w:abstractNumId w:val="12"/>
  </w:num>
  <w:num w:numId="3">
    <w:abstractNumId w:val="3"/>
  </w:num>
  <w:num w:numId="4">
    <w:abstractNumId w:val="10"/>
  </w:num>
  <w:num w:numId="5">
    <w:abstractNumId w:val="17"/>
  </w:num>
  <w:num w:numId="6">
    <w:abstractNumId w:val="23"/>
  </w:num>
  <w:num w:numId="7">
    <w:abstractNumId w:val="5"/>
  </w:num>
  <w:num w:numId="8">
    <w:abstractNumId w:val="18"/>
  </w:num>
  <w:num w:numId="9">
    <w:abstractNumId w:val="2"/>
  </w:num>
  <w:num w:numId="10">
    <w:abstractNumId w:val="24"/>
  </w:num>
  <w:num w:numId="11">
    <w:abstractNumId w:val="1"/>
  </w:num>
  <w:num w:numId="12">
    <w:abstractNumId w:val="8"/>
  </w:num>
  <w:num w:numId="13">
    <w:abstractNumId w:val="15"/>
  </w:num>
  <w:num w:numId="14">
    <w:abstractNumId w:val="11"/>
  </w:num>
  <w:num w:numId="15">
    <w:abstractNumId w:val="4"/>
  </w:num>
  <w:num w:numId="16">
    <w:abstractNumId w:val="7"/>
  </w:num>
  <w:num w:numId="17">
    <w:abstractNumId w:val="16"/>
  </w:num>
  <w:num w:numId="18">
    <w:abstractNumId w:val="14"/>
  </w:num>
  <w:num w:numId="19">
    <w:abstractNumId w:val="0"/>
  </w:num>
  <w:num w:numId="20">
    <w:abstractNumId w:val="19"/>
  </w:num>
  <w:num w:numId="21">
    <w:abstractNumId w:val="21"/>
  </w:num>
  <w:num w:numId="22">
    <w:abstractNumId w:val="9"/>
  </w:num>
  <w:num w:numId="23">
    <w:abstractNumId w:val="20"/>
  </w:num>
  <w:num w:numId="24">
    <w:abstractNumId w:val="6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QcCQyNLM3NTSyUdpeDU4uLM/DyQAqNaAKM9W5IsAAAA"/>
  </w:docVars>
  <w:rsids>
    <w:rsidRoot w:val="003C5596"/>
    <w:rsid w:val="00120FD2"/>
    <w:rsid w:val="00163C9C"/>
    <w:rsid w:val="001853E1"/>
    <w:rsid w:val="001D7B74"/>
    <w:rsid w:val="002014DF"/>
    <w:rsid w:val="00223036"/>
    <w:rsid w:val="00264967"/>
    <w:rsid w:val="002669F6"/>
    <w:rsid w:val="00274AD4"/>
    <w:rsid w:val="002A1BEC"/>
    <w:rsid w:val="002B0709"/>
    <w:rsid w:val="002C3A4F"/>
    <w:rsid w:val="002D0034"/>
    <w:rsid w:val="002D3F26"/>
    <w:rsid w:val="00300E53"/>
    <w:rsid w:val="00371620"/>
    <w:rsid w:val="00376C1B"/>
    <w:rsid w:val="003C5596"/>
    <w:rsid w:val="003D2147"/>
    <w:rsid w:val="00483B61"/>
    <w:rsid w:val="005C27E0"/>
    <w:rsid w:val="00637F20"/>
    <w:rsid w:val="00670F9D"/>
    <w:rsid w:val="006719CB"/>
    <w:rsid w:val="006B66B0"/>
    <w:rsid w:val="006D4606"/>
    <w:rsid w:val="00741F41"/>
    <w:rsid w:val="00742C54"/>
    <w:rsid w:val="007B0B6C"/>
    <w:rsid w:val="007B39DF"/>
    <w:rsid w:val="008079D0"/>
    <w:rsid w:val="008209CA"/>
    <w:rsid w:val="0082437C"/>
    <w:rsid w:val="00831002"/>
    <w:rsid w:val="008406B2"/>
    <w:rsid w:val="00847E5B"/>
    <w:rsid w:val="008D16EB"/>
    <w:rsid w:val="00904991"/>
    <w:rsid w:val="00972BEF"/>
    <w:rsid w:val="00976265"/>
    <w:rsid w:val="009802BB"/>
    <w:rsid w:val="009A5E60"/>
    <w:rsid w:val="009D6AB6"/>
    <w:rsid w:val="00A3098C"/>
    <w:rsid w:val="00A454EF"/>
    <w:rsid w:val="00A55C02"/>
    <w:rsid w:val="00B006AD"/>
    <w:rsid w:val="00B20AA6"/>
    <w:rsid w:val="00B71738"/>
    <w:rsid w:val="00BC484E"/>
    <w:rsid w:val="00BE4432"/>
    <w:rsid w:val="00BF27B4"/>
    <w:rsid w:val="00C50C28"/>
    <w:rsid w:val="00CC1496"/>
    <w:rsid w:val="00D301DF"/>
    <w:rsid w:val="00D47AB5"/>
    <w:rsid w:val="00D5039A"/>
    <w:rsid w:val="00D751DF"/>
    <w:rsid w:val="00DA6186"/>
    <w:rsid w:val="00DB13F6"/>
    <w:rsid w:val="00E0677D"/>
    <w:rsid w:val="00E11BAC"/>
    <w:rsid w:val="00E16666"/>
    <w:rsid w:val="00E37219"/>
    <w:rsid w:val="00E67288"/>
    <w:rsid w:val="00E972B8"/>
    <w:rsid w:val="00F245D4"/>
    <w:rsid w:val="00F24F1D"/>
    <w:rsid w:val="00F53954"/>
    <w:rsid w:val="00F9106A"/>
    <w:rsid w:val="00FA5B52"/>
    <w:rsid w:val="00FC3AC8"/>
    <w:rsid w:val="00FE073D"/>
    <w:rsid w:val="00FF4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4FD0D"/>
  <w15:chartTrackingRefBased/>
  <w15:docId w15:val="{5EA65CAB-EEB7-41CE-B5E6-6349E1EB0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5596"/>
    <w:pPr>
      <w:ind w:leftChars="400" w:left="800"/>
    </w:pPr>
  </w:style>
  <w:style w:type="character" w:customStyle="1" w:styleId="apple-converted-space">
    <w:name w:val="apple-converted-space"/>
    <w:basedOn w:val="a0"/>
    <w:rsid w:val="00D751DF"/>
  </w:style>
  <w:style w:type="character" w:styleId="a4">
    <w:name w:val="Emphasis"/>
    <w:basedOn w:val="a0"/>
    <w:uiPriority w:val="20"/>
    <w:qFormat/>
    <w:rsid w:val="00D751DF"/>
    <w:rPr>
      <w:i/>
      <w:iCs/>
    </w:rPr>
  </w:style>
  <w:style w:type="paragraph" w:styleId="a5">
    <w:name w:val="header"/>
    <w:basedOn w:val="a"/>
    <w:link w:val="Char"/>
    <w:uiPriority w:val="99"/>
    <w:unhideWhenUsed/>
    <w:rsid w:val="00FF430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F430C"/>
  </w:style>
  <w:style w:type="paragraph" w:styleId="a6">
    <w:name w:val="footer"/>
    <w:basedOn w:val="a"/>
    <w:link w:val="Char0"/>
    <w:uiPriority w:val="99"/>
    <w:unhideWhenUsed/>
    <w:rsid w:val="00FF430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F430C"/>
  </w:style>
  <w:style w:type="paragraph" w:styleId="a7">
    <w:name w:val="Normal (Web)"/>
    <w:basedOn w:val="a"/>
    <w:uiPriority w:val="99"/>
    <w:unhideWhenUsed/>
    <w:rsid w:val="00A55C0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63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4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eon</dc:creator>
  <cp:keywords/>
  <dc:description/>
  <cp:lastModifiedBy>박 성수</cp:lastModifiedBy>
  <cp:revision>19</cp:revision>
  <dcterms:created xsi:type="dcterms:W3CDTF">2021-07-08T14:26:00Z</dcterms:created>
  <dcterms:modified xsi:type="dcterms:W3CDTF">2021-07-14T12:53:00Z</dcterms:modified>
</cp:coreProperties>
</file>